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Xc967832fcb84aeb7760d907c7d37cf9bb2521f7"/>
    <w:p>
      <w:pPr>
        <w:pStyle w:val="Heading1"/>
      </w:pPr>
      <w:r>
        <w:t xml:space="preserve">Statement of Purpose for Welder Position in Brazil São Paulo</w:t>
      </w:r>
    </w:p>
    <w:p>
      <w:pPr>
        <w:pStyle w:val="FirstParagraph"/>
      </w:pPr>
      <w:r>
        <w:t xml:space="preserve">To the Hiring Committee of Esteemed Industrial Organizations in Brazil São Paulo,</w:t>
      </w:r>
    </w:p>
    <w:p>
      <w:pPr>
        <w:pStyle w:val="BodyText"/>
      </w:pPr>
      <w:r>
        <w:t xml:space="preserve">I am writing this Statement of Purpose to formally express my profound commitment and professional readiness to contribute as a skilled</w:t>
      </w:r>
      <w:r>
        <w:t xml:space="preserve"> </w:t>
      </w:r>
      <w:r>
        <w:rPr>
          <w:bCs/>
          <w:b/>
        </w:rPr>
        <w:t xml:space="preserve">Welder</w:t>
      </w:r>
      <w:r>
        <w:t xml:space="preserve"> </w:t>
      </w:r>
      <w:r>
        <w:t xml:space="preserve">within the dynamic industrial landscape of Brazil, specifically focusing my career aspirations on São Paulo—the economic heartland and manufacturing epicenter of South America. With over eight years of rigorous hands-on experience in structural fabrication, pipeline assembly, and precision welding across diverse sectors including oil &amp; gas, automotive manufacturing, and heavy infrastructure development in Rio de Janeiro and Minas Gerais regions, I have cultivated a deep understanding of the technical demands required to excel in São Paulo’s competitive industrial environment. This Statement of Purpose details my qualifications, professional philosophy, and unwavering dedication to becoming an invaluable asset to your team as a</w:t>
      </w:r>
      <w:r>
        <w:t xml:space="preserve"> </w:t>
      </w:r>
      <w:r>
        <w:rPr>
          <w:bCs/>
          <w:b/>
        </w:rPr>
        <w:t xml:space="preserve">Welder</w:t>
      </w:r>
      <w:r>
        <w:t xml:space="preserve"> </w:t>
      </w:r>
      <w:r>
        <w:t xml:space="preserve">in Brazil São Paulo.</w:t>
      </w:r>
    </w:p>
    <w:p>
      <w:pPr>
        <w:pStyle w:val="BodyText"/>
      </w:pPr>
      <w:r>
        <w:t xml:space="preserve">My journey began at the Federal Institute of Education, Science and Technology (IFET) in Minas Gerais, where I earned my technical certification in Industrial Welding with honors. I mastered all major welding processes—TIG (GTAW), MIG/MAG (GMAW), Stick (SMAW), and Flux-Cored Arc Welding—applying them to meet stringent international standards including AWS D1.1, ASME Section IX, and crucially, the Brazilian ABNT NBR 15709 standards governing structural welding quality. At a leading São Paulo-based automotive components manufacturer (a subsidiary of an international OEM), I executed critical welds for high-stress vehicle chassis assemblies under rigorous time constraints. This role demanded precision in metallurgy—particularly with advanced high-strength steels used extensively in Brazil's evolving automotive sector—and strict adherence to safety protocols within a bustling factory setting. My ability to consistently achieve 98% pass rates on first-time weld inspections, significantly reducing rework costs for the company, was a direct result of my meticulous technique and understanding of Brazilian quality benchmarks.</w:t>
      </w:r>
    </w:p>
    <w:p>
      <w:pPr>
        <w:pStyle w:val="BodyText"/>
      </w:pPr>
      <w:r>
        <w:t xml:space="preserve">What sets me apart is not just technical skill, but a profound respect for the practical realities of industrial work in Brazil São Paulo. I have witnessed firsthand how the region's unique challenges—rapid project timelines driven by São Paulo’s role as Brazil’s commercial gateway, diverse material availability across local supply chains (from domestic steel mills to imported alloys), and the need for welders who can adapt to varying site conditions—demand more than just manual dexterity. In my most recent assignment with a major contractor on the São Paulo Metro Line 6 expansion project in Diadema, I was responsible for welding critical structural elements of elevated stations amid tight urban space constraints. This required exceptional communication skills with engineers and crane operators to coordinate safe, efficient work under constant public visibility—a common scenario across Brazil São Paulo’s dense metropolitan infrastructure projects. My ability to troubleshoot on-site issues like weld porosity caused by humidity (a frequent challenge in the region) or material impurities using local resources directly contributed to meeting project deadlines.</w:t>
      </w:r>
    </w:p>
    <w:p>
      <w:pPr>
        <w:pStyle w:val="BodyText"/>
      </w:pPr>
      <w:r>
        <w:t xml:space="preserve">The significance of aligning my career with Brazil São Paulo cannot be overstated. São Paulo is not merely a city on a map; it is the engine room of Brazilian industry, home to over 40% of the nation’s manufacturing output and host to global corporations like Volkswagen, Bosch, and Companhia Siderúrgica Nacional (CSN). As a</w:t>
      </w:r>
      <w:r>
        <w:t xml:space="preserve"> </w:t>
      </w:r>
      <w:r>
        <w:rPr>
          <w:bCs/>
          <w:b/>
        </w:rPr>
        <w:t xml:space="preserve">Welder</w:t>
      </w:r>
      <w:r>
        <w:t xml:space="preserve">, I am acutely aware that São Paulo’s industrial future hinges on skilled craftspeople who understand local materials, standards, and the urgency of production cycles. My professional philosophy centers on continuous improvement through Brazilian-specific training: I completed advanced courses in Brazing and Repair Welding for Petrobras facilities (Cubatão), mastered the nuances of welding aluminum alloys prevalent in São Paulo’s growing renewable energy sector (solar farm infrastructure), and actively participate in ABNT welding seminars held quarterly at the São Paulo Technical Association. This commitment ensures my skills are always current with Brazil’s evolving industrial needs.</w:t>
      </w:r>
    </w:p>
    <w:p>
      <w:pPr>
        <w:pStyle w:val="BodyText"/>
      </w:pPr>
      <w:r>
        <w:t xml:space="preserve">I recognize that a Statement of Purpose is more than a document—it is a declaration of intent. My intent, unequivocally, is to build my career long-term within the thriving ecosystem of Brazil São Paulo. I am not seeking just any position; I seek to become an integral part of São Paulo’s industrial fabric as a reliable, adaptable</w:t>
      </w:r>
      <w:r>
        <w:t xml:space="preserve"> </w:t>
      </w:r>
      <w:r>
        <w:rPr>
          <w:bCs/>
          <w:b/>
        </w:rPr>
        <w:t xml:space="preserve">Welder</w:t>
      </w:r>
      <w:r>
        <w:t xml:space="preserve">. I understand that success here requires respect for local work culture, dedication to safety beyond regulatory minimums (a core value in Brazilian industry), and the humility to learn from veteran craftsmen who have shaped this city's industrial legacy. I am prepared to contribute immediately—bringing not just my welding certifications (including valid AWS Certified Welder and ABNT NBR 15709 accreditation) but also a deep respect for Brazil’s cultural context in the workplace.</w:t>
      </w:r>
    </w:p>
    <w:p>
      <w:pPr>
        <w:pStyle w:val="BodyText"/>
      </w:pPr>
      <w:r>
        <w:t xml:space="preserve">My ultimate goal is to leverage my technical expertise within the vibrant industrial corridors of São Paulo—particularly in its established hubs like Cubatão (petrochemical), Indaiatuba (automotive), and Santo André (heavy machinery)—to support projects that drive Brazil’s economic progress. I am eager to apply my skills to cutting-edge developments such as green hydrogen infrastructure, which is gaining significant traction in São Paulo state government initiatives. As a</w:t>
      </w:r>
      <w:r>
        <w:t xml:space="preserve"> </w:t>
      </w:r>
      <w:r>
        <w:rPr>
          <w:bCs/>
          <w:b/>
        </w:rPr>
        <w:t xml:space="preserve">Welder</w:t>
      </w:r>
      <w:r>
        <w:t xml:space="preserve">, I see myself not only constructing physical structures but also contributing to the foundation of São Paulo's sustainable industrial growth.</w:t>
      </w:r>
    </w:p>
    <w:p>
      <w:pPr>
        <w:pStyle w:val="BodyText"/>
      </w:pPr>
      <w:r>
        <w:t xml:space="preserve">I am confident that my technical proficiency, contextual understanding of Brazil’s industrial demands, and unwavering commitment to excellence align perfectly with the requirements of a progressive welding role in São Paulo. I have researched your company’s projects—particularly your work on [Mention Specific Project if known, e.g., "the new logistics center at the Port of Santos" or "the renewable energy plant in Guarulhos"]—and am deeply impressed by your dedication to quality and innovation. This is where I want to be: contributing my expertise as a</w:t>
      </w:r>
      <w:r>
        <w:t xml:space="preserve"> </w:t>
      </w:r>
      <w:r>
        <w:rPr>
          <w:bCs/>
          <w:b/>
        </w:rPr>
        <w:t xml:space="preserve">Welder</w:t>
      </w:r>
      <w:r>
        <w:t xml:space="preserve"> </w:t>
      </w:r>
      <w:r>
        <w:t xml:space="preserve">to build the future of Brazil São Paulo, one precise weld at a time.</w:t>
      </w:r>
    </w:p>
    <w:p>
      <w:pPr>
        <w:pStyle w:val="BodyText"/>
      </w:pPr>
      <w:r>
        <w:t xml:space="preserve">Thank you for considering my Statement of Purpose. I am eager for the opportunity to discuss how my skills and dedication can support your team’s success in Brazil São Paulo. I am available immediately for an interview and stand ready to contribute to your projects from day one.</w:t>
      </w:r>
    </w:p>
    <w:p>
      <w:pPr>
        <w:pStyle w:val="BodyText"/>
      </w:pPr>
      <w:r>
        <w:t xml:space="preserve">Sincerely,</w:t>
      </w:r>
    </w:p>
    <w:p>
      <w:pPr>
        <w:pStyle w:val="BodyText"/>
      </w:pPr>
      <w:r>
        <w:t xml:space="preserve">Carlos Silva</w:t>
      </w:r>
    </w:p>
    <w:p>
      <w:pPr>
        <w:pStyle w:val="BodyText"/>
      </w:pPr>
      <w:r>
        <w:t xml:space="preserve">Certified Welder (AWS &amp; ABNT) | Experienced in São Paulo Industri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Position - Brazil São Paulo</dc:title>
  <dc:creator/>
  <dc:language>en</dc:language>
  <cp:keywords/>
  <dcterms:created xsi:type="dcterms:W3CDTF">2026-07-23T20:54:19Z</dcterms:created>
  <dcterms:modified xsi:type="dcterms:W3CDTF">2026-07-23T20:54:19Z</dcterms:modified>
</cp:coreProperties>
</file>

<file path=docProps/custom.xml><?xml version="1.0" encoding="utf-8"?>
<Properties xmlns="http://schemas.openxmlformats.org/officeDocument/2006/custom-properties" xmlns:vt="http://schemas.openxmlformats.org/officeDocument/2006/docPropsVTypes"/>
</file>